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2E06" w:rsidRPr="00D50E32" w:rsidRDefault="00342E06" w:rsidP="00342E06">
      <w:pPr>
        <w:jc w:val="center"/>
        <w:rPr>
          <w:b/>
          <w:bCs/>
        </w:rPr>
      </w:pPr>
      <w:r w:rsidRPr="00D50E32">
        <w:rPr>
          <w:b/>
          <w:bCs/>
        </w:rPr>
        <w:t>COFFEE COUNTY BOARD OF EDUCATION</w:t>
      </w:r>
    </w:p>
    <w:p w:rsidR="00342E06" w:rsidRPr="00D50E32" w:rsidRDefault="00E86427" w:rsidP="00342E06">
      <w:pPr>
        <w:jc w:val="center"/>
        <w:rPr>
          <w:b/>
          <w:bCs/>
        </w:rPr>
      </w:pPr>
      <w:r>
        <w:rPr>
          <w:b/>
          <w:bCs/>
        </w:rPr>
        <w:t>MINUTES OF</w:t>
      </w:r>
      <w:r w:rsidR="00A933C1">
        <w:rPr>
          <w:b/>
          <w:bCs/>
        </w:rPr>
        <w:t xml:space="preserve"> </w:t>
      </w:r>
    </w:p>
    <w:p w:rsidR="00342E06" w:rsidRDefault="00C51AAE" w:rsidP="00342E06">
      <w:pPr>
        <w:jc w:val="center"/>
        <w:rPr>
          <w:b/>
          <w:bCs/>
        </w:rPr>
      </w:pPr>
      <w:r>
        <w:rPr>
          <w:b/>
          <w:bCs/>
        </w:rPr>
        <w:t>July 20</w:t>
      </w:r>
    </w:p>
    <w:p w:rsidR="00C57C90" w:rsidRPr="00D50E32" w:rsidRDefault="003725FB" w:rsidP="00342E06">
      <w:pPr>
        <w:jc w:val="center"/>
        <w:rPr>
          <w:b/>
          <w:bCs/>
        </w:rPr>
      </w:pPr>
      <w:r>
        <w:rPr>
          <w:b/>
          <w:bCs/>
        </w:rPr>
        <w:t>Called</w:t>
      </w:r>
      <w:r w:rsidR="00EB4CA7">
        <w:rPr>
          <w:b/>
          <w:bCs/>
        </w:rPr>
        <w:t xml:space="preserve"> </w:t>
      </w:r>
      <w:r w:rsidR="00C57C90">
        <w:rPr>
          <w:b/>
          <w:bCs/>
        </w:rPr>
        <w:t>Board Meeting</w:t>
      </w:r>
    </w:p>
    <w:p w:rsidR="00342E06" w:rsidRPr="001216BE" w:rsidRDefault="00342E06" w:rsidP="00342E06">
      <w:pPr>
        <w:jc w:val="center"/>
        <w:rPr>
          <w:b/>
          <w:bCs/>
          <w:sz w:val="16"/>
          <w:szCs w:val="16"/>
        </w:rPr>
      </w:pPr>
    </w:p>
    <w:p w:rsidR="00342E06" w:rsidRPr="00D87EC6" w:rsidRDefault="003725FB" w:rsidP="00342E06">
      <w:pPr>
        <w:pStyle w:val="BodyText"/>
      </w:pPr>
      <w:r>
        <w:t>A called</w:t>
      </w:r>
      <w:r w:rsidR="003C0331" w:rsidRPr="00D50E32">
        <w:t xml:space="preserve"> meeting of the Coffee County Board of Education was held </w:t>
      </w:r>
      <w:r w:rsidR="00C51AAE">
        <w:t>July 20</w:t>
      </w:r>
      <w:r w:rsidR="003C0331" w:rsidRPr="00D50E32">
        <w:t>, 20</w:t>
      </w:r>
      <w:r w:rsidR="003C0331">
        <w:t>2</w:t>
      </w:r>
      <w:r w:rsidR="004B5C1C">
        <w:t>2</w:t>
      </w:r>
      <w:r w:rsidR="005F0679">
        <w:t xml:space="preserve">, </w:t>
      </w:r>
      <w:r w:rsidR="005D3D19">
        <w:t>5:</w:t>
      </w:r>
      <w:r w:rsidR="00C51AAE">
        <w:t>0</w:t>
      </w:r>
      <w:r w:rsidR="005D3D19">
        <w:t>0</w:t>
      </w:r>
      <w:r w:rsidR="003730F7">
        <w:t xml:space="preserve"> p.m.</w:t>
      </w:r>
      <w:r w:rsidR="003C0331" w:rsidRPr="00D50E32">
        <w:t xml:space="preserve"> in the </w:t>
      </w:r>
      <w:r w:rsidR="00AF1DB2">
        <w:t>Board of Education Office, Elba, Alabama</w:t>
      </w:r>
      <w:r w:rsidR="000C4556">
        <w:t>.</w:t>
      </w:r>
    </w:p>
    <w:p w:rsidR="00342E06" w:rsidRPr="005D3D19" w:rsidRDefault="00342E06" w:rsidP="00342E06">
      <w:pPr>
        <w:pStyle w:val="BodyText"/>
      </w:pPr>
      <w:r w:rsidRPr="00D87EC6">
        <w:t xml:space="preserve"> </w:t>
      </w:r>
    </w:p>
    <w:p w:rsidR="002A35E8" w:rsidRDefault="00F57F46" w:rsidP="002A35E8">
      <w:pPr>
        <w:pStyle w:val="Heading1"/>
      </w:pPr>
      <w:r w:rsidRPr="00D87EC6">
        <w:t>ATTENDANCE</w:t>
      </w:r>
    </w:p>
    <w:p w:rsidR="00596F42" w:rsidRDefault="00342E06" w:rsidP="002A35E8">
      <w:pPr>
        <w:pStyle w:val="Heading1"/>
        <w:rPr>
          <w:b w:val="0"/>
        </w:rPr>
      </w:pPr>
      <w:r w:rsidRPr="00D87EC6">
        <w:rPr>
          <w:b w:val="0"/>
        </w:rPr>
        <w:t xml:space="preserve">Brian McLeod, </w:t>
      </w:r>
      <w:r w:rsidR="00AF1DB2">
        <w:rPr>
          <w:b w:val="0"/>
        </w:rPr>
        <w:t>Sherry</w:t>
      </w:r>
      <w:r w:rsidR="008D4B3B">
        <w:rPr>
          <w:b w:val="0"/>
        </w:rPr>
        <w:t xml:space="preserve"> Eddins,</w:t>
      </w:r>
      <w:r w:rsidR="00EB4CA7">
        <w:rPr>
          <w:b w:val="0"/>
        </w:rPr>
        <w:t xml:space="preserve"> </w:t>
      </w:r>
      <w:r w:rsidR="00A65E4A">
        <w:rPr>
          <w:b w:val="0"/>
        </w:rPr>
        <w:t>Brandi Carr</w:t>
      </w:r>
      <w:r w:rsidR="008D4AF1">
        <w:rPr>
          <w:b w:val="0"/>
        </w:rPr>
        <w:t>,</w:t>
      </w:r>
      <w:r w:rsidR="0050683A">
        <w:rPr>
          <w:b w:val="0"/>
        </w:rPr>
        <w:t xml:space="preserve"> </w:t>
      </w:r>
      <w:r w:rsidR="00BC0E7A">
        <w:rPr>
          <w:b w:val="0"/>
        </w:rPr>
        <w:t>Wendy Massey</w:t>
      </w:r>
      <w:r w:rsidR="00C51AAE">
        <w:rPr>
          <w:b w:val="0"/>
        </w:rPr>
        <w:t xml:space="preserve">, Eric Payne, Galen </w:t>
      </w:r>
      <w:proofErr w:type="spellStart"/>
      <w:r w:rsidR="00C51AAE">
        <w:rPr>
          <w:b w:val="0"/>
        </w:rPr>
        <w:t>McWaters</w:t>
      </w:r>
      <w:proofErr w:type="spellEnd"/>
      <w:r w:rsidR="002A35E8">
        <w:rPr>
          <w:b w:val="0"/>
        </w:rPr>
        <w:t xml:space="preserve"> </w:t>
      </w:r>
      <w:r w:rsidR="006D34CA" w:rsidRPr="00D87EC6">
        <w:rPr>
          <w:b w:val="0"/>
        </w:rPr>
        <w:t xml:space="preserve">and </w:t>
      </w:r>
    </w:p>
    <w:p w:rsidR="00F57F46" w:rsidRPr="002A35E8" w:rsidRDefault="00342E06" w:rsidP="002A35E8">
      <w:pPr>
        <w:pStyle w:val="Heading1"/>
      </w:pPr>
      <w:r w:rsidRPr="00D87EC6">
        <w:rPr>
          <w:b w:val="0"/>
        </w:rPr>
        <w:t>Superi</w:t>
      </w:r>
      <w:r w:rsidR="00366A09">
        <w:rPr>
          <w:b w:val="0"/>
        </w:rPr>
        <w:t>ntendent: Kelly Cobb</w:t>
      </w:r>
    </w:p>
    <w:p w:rsidR="00342E06" w:rsidRPr="005D3D19" w:rsidRDefault="00342E06" w:rsidP="00342E06"/>
    <w:p w:rsidR="00366A09" w:rsidRDefault="00342E06" w:rsidP="003725FB">
      <w:pPr>
        <w:pStyle w:val="Heading1"/>
      </w:pPr>
      <w:r w:rsidRPr="00D50E32">
        <w:t>ABSENT</w:t>
      </w:r>
    </w:p>
    <w:p w:rsidR="003725FB" w:rsidRPr="003725FB" w:rsidRDefault="00C51AAE" w:rsidP="003725FB">
      <w:r>
        <w:t>Mike Bailey</w:t>
      </w:r>
    </w:p>
    <w:p w:rsidR="00366A09" w:rsidRPr="005D3D19" w:rsidRDefault="00366A09" w:rsidP="00342E06">
      <w:pPr>
        <w:pStyle w:val="BodyText"/>
        <w:rPr>
          <w:b/>
          <w:bCs/>
        </w:rPr>
      </w:pPr>
    </w:p>
    <w:p w:rsidR="00342E06" w:rsidRPr="00D50E32" w:rsidRDefault="00342E06" w:rsidP="00342E06">
      <w:pPr>
        <w:pStyle w:val="BodyText"/>
        <w:tabs>
          <w:tab w:val="center" w:pos="4680"/>
        </w:tabs>
        <w:rPr>
          <w:b/>
        </w:rPr>
      </w:pPr>
      <w:r w:rsidRPr="00D50E32">
        <w:rPr>
          <w:b/>
          <w:bCs/>
        </w:rPr>
        <w:t>CALL TO ORDER</w:t>
      </w:r>
      <w:r w:rsidRPr="00D50E32">
        <w:rPr>
          <w:b/>
          <w:bCs/>
        </w:rPr>
        <w:tab/>
      </w:r>
    </w:p>
    <w:p w:rsidR="00AF1DB2" w:rsidRDefault="00342E06" w:rsidP="00342E06">
      <w:pPr>
        <w:jc w:val="both"/>
      </w:pPr>
      <w:r w:rsidRPr="00D50E32">
        <w:t xml:space="preserve">Mr. McLeod called the meeting to order. </w:t>
      </w:r>
    </w:p>
    <w:p w:rsidR="00AF1DB2" w:rsidRPr="005D3D19" w:rsidRDefault="00AF1DB2" w:rsidP="00AF1DB2">
      <w:pPr>
        <w:jc w:val="both"/>
        <w:rPr>
          <w:b/>
        </w:rPr>
      </w:pPr>
    </w:p>
    <w:p w:rsidR="00342E06" w:rsidRPr="002B06E7" w:rsidRDefault="00342E06" w:rsidP="00342E06">
      <w:pPr>
        <w:jc w:val="both"/>
        <w:rPr>
          <w:b/>
        </w:rPr>
      </w:pPr>
      <w:r w:rsidRPr="002B06E7">
        <w:rPr>
          <w:b/>
        </w:rPr>
        <w:t>ADOPTION OF AGENDA</w:t>
      </w:r>
    </w:p>
    <w:p w:rsidR="00342E06" w:rsidRDefault="00342E06" w:rsidP="00342E06">
      <w:pPr>
        <w:jc w:val="both"/>
      </w:pPr>
      <w:r w:rsidRPr="002B06E7">
        <w:t xml:space="preserve">A motion was made by </w:t>
      </w:r>
      <w:r w:rsidR="00AC49CF">
        <w:t xml:space="preserve">Mr. </w:t>
      </w:r>
      <w:r w:rsidR="00C51AAE">
        <w:t>Payne</w:t>
      </w:r>
      <w:r w:rsidR="00230C43">
        <w:t xml:space="preserve"> to a</w:t>
      </w:r>
      <w:r w:rsidR="00C51AAE">
        <w:t xml:space="preserve">mend </w:t>
      </w:r>
      <w:r w:rsidR="00E676D5">
        <w:t xml:space="preserve">the </w:t>
      </w:r>
      <w:r w:rsidR="000E1C87">
        <w:t>agenda</w:t>
      </w:r>
      <w:r w:rsidR="008D4AF1">
        <w:t xml:space="preserve"> </w:t>
      </w:r>
      <w:r w:rsidR="00C51AAE">
        <w:t>to add item number six Superintendent Pay Adjustment</w:t>
      </w:r>
      <w:r w:rsidRPr="002B06E7">
        <w:t>.  A second was made by</w:t>
      </w:r>
      <w:r w:rsidR="003B1937">
        <w:t xml:space="preserve"> M</w:t>
      </w:r>
      <w:r w:rsidR="004F249A">
        <w:t>r</w:t>
      </w:r>
      <w:r w:rsidR="00596F42">
        <w:t>s</w:t>
      </w:r>
      <w:r w:rsidR="003B1937">
        <w:t xml:space="preserve">. </w:t>
      </w:r>
      <w:r w:rsidR="00C51AAE">
        <w:t>Massey</w:t>
      </w:r>
      <w:r w:rsidR="00E27AF2">
        <w:t xml:space="preserve"> </w:t>
      </w:r>
      <w:r w:rsidRPr="002B06E7">
        <w:t>and</w:t>
      </w:r>
      <w:r w:rsidR="004D1247">
        <w:t xml:space="preserve"> it</w:t>
      </w:r>
      <w:r w:rsidRPr="002B06E7">
        <w:t xml:space="preserve"> passed unanimously</w:t>
      </w:r>
      <w:r w:rsidRPr="00D50E32">
        <w:t>.</w:t>
      </w:r>
    </w:p>
    <w:p w:rsidR="00AC49CF" w:rsidRDefault="00AC49CF" w:rsidP="00342E06">
      <w:pPr>
        <w:jc w:val="both"/>
      </w:pPr>
    </w:p>
    <w:p w:rsidR="00C51AAE" w:rsidRDefault="00C51AAE" w:rsidP="0065404E">
      <w:pPr>
        <w:jc w:val="both"/>
        <w:rPr>
          <w:b/>
        </w:rPr>
      </w:pPr>
      <w:r>
        <w:rPr>
          <w:b/>
        </w:rPr>
        <w:t>APPROVAL OF MENTAL HEALTH SERVICES POLICY</w:t>
      </w:r>
    </w:p>
    <w:p w:rsidR="00C51AAE" w:rsidRDefault="00C51AAE" w:rsidP="0065404E">
      <w:pPr>
        <w:jc w:val="both"/>
      </w:pPr>
      <w:r>
        <w:t xml:space="preserve">Mrs. Cobb recommended the board approve the Mental Health Services Policy that was provided in their packet.  Mrs. </w:t>
      </w:r>
      <w:proofErr w:type="spellStart"/>
      <w:r>
        <w:t>Carr</w:t>
      </w:r>
      <w:proofErr w:type="spellEnd"/>
      <w:r>
        <w:t xml:space="preserve"> made a motion to accept Mrs. Cobb’s recommendation with a second by Mrs. </w:t>
      </w:r>
      <w:proofErr w:type="spellStart"/>
      <w:r>
        <w:t>Eddins</w:t>
      </w:r>
      <w:proofErr w:type="spellEnd"/>
      <w:r>
        <w:t xml:space="preserve"> and i</w:t>
      </w:r>
      <w:r w:rsidR="00A9524F">
        <w:t>t</w:t>
      </w:r>
      <w:bookmarkStart w:id="0" w:name="_GoBack"/>
      <w:bookmarkEnd w:id="0"/>
      <w:r>
        <w:t xml:space="preserve"> passed unanimously.</w:t>
      </w:r>
    </w:p>
    <w:p w:rsidR="00C51AAE" w:rsidRPr="00C51AAE" w:rsidRDefault="00C51AAE" w:rsidP="0065404E">
      <w:pPr>
        <w:jc w:val="both"/>
      </w:pPr>
    </w:p>
    <w:p w:rsidR="008D4AF1" w:rsidRDefault="003725FB" w:rsidP="0065404E">
      <w:pPr>
        <w:jc w:val="both"/>
        <w:rPr>
          <w:b/>
        </w:rPr>
      </w:pPr>
      <w:r>
        <w:rPr>
          <w:b/>
        </w:rPr>
        <w:t>EXECUTIVE SESSION</w:t>
      </w:r>
    </w:p>
    <w:p w:rsidR="00AC49CF" w:rsidRPr="00AC49CF" w:rsidRDefault="00AC49CF" w:rsidP="0065404E">
      <w:pPr>
        <w:jc w:val="both"/>
      </w:pPr>
      <w:r>
        <w:t>No executive session was held.</w:t>
      </w:r>
    </w:p>
    <w:p w:rsidR="0065404E" w:rsidRPr="005D3D19" w:rsidRDefault="0065404E" w:rsidP="0065404E">
      <w:pPr>
        <w:jc w:val="both"/>
        <w:rPr>
          <w:b/>
        </w:rPr>
      </w:pPr>
    </w:p>
    <w:p w:rsidR="003C6508" w:rsidRPr="00513DA1" w:rsidRDefault="003C6508" w:rsidP="003C6508">
      <w:pPr>
        <w:ind w:left="360" w:hanging="360"/>
        <w:jc w:val="both"/>
        <w:rPr>
          <w:b/>
        </w:rPr>
      </w:pPr>
      <w:r w:rsidRPr="00513DA1">
        <w:rPr>
          <w:b/>
        </w:rPr>
        <w:t>PERSONNEL</w:t>
      </w:r>
    </w:p>
    <w:p w:rsidR="004538D5" w:rsidRDefault="004538D5" w:rsidP="004538D5">
      <w:pPr>
        <w:jc w:val="both"/>
      </w:pPr>
      <w:r w:rsidRPr="00513DA1">
        <w:t>Mr</w:t>
      </w:r>
      <w:r w:rsidR="004A5A97">
        <w:t>s</w:t>
      </w:r>
      <w:r w:rsidRPr="00513DA1">
        <w:t xml:space="preserve">. </w:t>
      </w:r>
      <w:r w:rsidR="004A5A97">
        <w:t>Cobb</w:t>
      </w:r>
      <w:r w:rsidRPr="00513DA1">
        <w:t xml:space="preserve"> recommended the following personnel actions be approved as presented in writing:</w:t>
      </w:r>
    </w:p>
    <w:p w:rsidR="00E45146" w:rsidRPr="005D3D19" w:rsidRDefault="00E45146" w:rsidP="004538D5">
      <w:pPr>
        <w:jc w:val="both"/>
      </w:pPr>
    </w:p>
    <w:p w:rsidR="00C51AAE" w:rsidRDefault="00C51AAE" w:rsidP="00C51AAE">
      <w:pPr>
        <w:tabs>
          <w:tab w:val="left" w:pos="8640"/>
          <w:tab w:val="left" w:pos="8730"/>
        </w:tabs>
        <w:ind w:right="720"/>
        <w:jc w:val="both"/>
        <w:rPr>
          <w:b/>
          <w:u w:val="single"/>
        </w:rPr>
      </w:pPr>
      <w:r>
        <w:rPr>
          <w:b/>
          <w:u w:val="single"/>
        </w:rPr>
        <w:t>CERTIFIED PERSONNEL</w:t>
      </w:r>
    </w:p>
    <w:p w:rsidR="00C51AAE" w:rsidRDefault="00C51AAE" w:rsidP="00C51AAE">
      <w:pPr>
        <w:pStyle w:val="ListParagraph"/>
        <w:tabs>
          <w:tab w:val="left" w:pos="8640"/>
          <w:tab w:val="left" w:pos="8730"/>
        </w:tabs>
        <w:ind w:right="720" w:hanging="720"/>
        <w:jc w:val="both"/>
        <w:rPr>
          <w:b/>
        </w:rPr>
      </w:pPr>
      <w:r>
        <w:rPr>
          <w:b/>
        </w:rPr>
        <w:t>The following employment is recommended to be approved:</w:t>
      </w:r>
    </w:p>
    <w:p w:rsidR="00C51AAE" w:rsidRPr="009269CD" w:rsidRDefault="00C51AAE" w:rsidP="00853AD9">
      <w:pPr>
        <w:pStyle w:val="ListParagraph"/>
        <w:numPr>
          <w:ilvl w:val="0"/>
          <w:numId w:val="1"/>
        </w:numPr>
        <w:tabs>
          <w:tab w:val="left" w:pos="8640"/>
          <w:tab w:val="left" w:pos="8730"/>
        </w:tabs>
        <w:ind w:right="720"/>
        <w:jc w:val="both"/>
        <w:rPr>
          <w:b/>
        </w:rPr>
      </w:pPr>
      <w:r>
        <w:rPr>
          <w:b/>
        </w:rPr>
        <w:t xml:space="preserve">Robert Warrick– </w:t>
      </w:r>
      <w:r>
        <w:t>Teacher at Kinston High School for the 2022-2023 school year.</w:t>
      </w:r>
    </w:p>
    <w:p w:rsidR="00C51AAE" w:rsidRDefault="00C51AAE" w:rsidP="00C51AAE">
      <w:pPr>
        <w:tabs>
          <w:tab w:val="left" w:pos="8640"/>
          <w:tab w:val="left" w:pos="8730"/>
        </w:tabs>
        <w:ind w:right="720"/>
        <w:jc w:val="both"/>
        <w:rPr>
          <w:b/>
        </w:rPr>
      </w:pPr>
    </w:p>
    <w:p w:rsidR="00C51AAE" w:rsidRDefault="00C51AAE" w:rsidP="00C51AAE">
      <w:pPr>
        <w:tabs>
          <w:tab w:val="left" w:pos="8640"/>
          <w:tab w:val="left" w:pos="8730"/>
        </w:tabs>
        <w:ind w:right="720"/>
        <w:jc w:val="both"/>
        <w:rPr>
          <w:b/>
        </w:rPr>
      </w:pPr>
      <w:r>
        <w:rPr>
          <w:b/>
        </w:rPr>
        <w:t>The following leave is recommended to be approved:</w:t>
      </w:r>
    </w:p>
    <w:p w:rsidR="00C51AAE" w:rsidRPr="0028559B" w:rsidRDefault="00C51AAE" w:rsidP="00853AD9">
      <w:pPr>
        <w:pStyle w:val="ListParagraph"/>
        <w:numPr>
          <w:ilvl w:val="0"/>
          <w:numId w:val="2"/>
        </w:numPr>
        <w:tabs>
          <w:tab w:val="left" w:pos="8640"/>
          <w:tab w:val="left" w:pos="8730"/>
        </w:tabs>
        <w:ind w:right="720"/>
        <w:jc w:val="both"/>
        <w:rPr>
          <w:b/>
        </w:rPr>
      </w:pPr>
      <w:r>
        <w:rPr>
          <w:b/>
        </w:rPr>
        <w:t xml:space="preserve">Jessica Lee – </w:t>
      </w:r>
      <w:r>
        <w:t xml:space="preserve">Teacher at Zion Chapel Elementary School.  Mrs. Lee is requesting catastrophic leave August 15, 2022 through October 14, 2022, tentatively.   </w:t>
      </w:r>
    </w:p>
    <w:p w:rsidR="00C51AAE" w:rsidRPr="00C03F56" w:rsidRDefault="00C51AAE" w:rsidP="00C51AAE">
      <w:pPr>
        <w:tabs>
          <w:tab w:val="left" w:pos="8640"/>
          <w:tab w:val="left" w:pos="8730"/>
        </w:tabs>
        <w:ind w:right="720"/>
        <w:jc w:val="both"/>
        <w:rPr>
          <w:b/>
        </w:rPr>
      </w:pPr>
    </w:p>
    <w:p w:rsidR="00C51AAE" w:rsidRDefault="00C51AAE" w:rsidP="00C51AAE">
      <w:pPr>
        <w:tabs>
          <w:tab w:val="left" w:pos="8640"/>
          <w:tab w:val="left" w:pos="8730"/>
        </w:tabs>
        <w:ind w:right="720"/>
        <w:jc w:val="both"/>
        <w:rPr>
          <w:b/>
          <w:u w:val="single"/>
        </w:rPr>
      </w:pPr>
      <w:r>
        <w:rPr>
          <w:b/>
          <w:u w:val="single"/>
        </w:rPr>
        <w:t>CLASSIFIED PERSONNEL</w:t>
      </w:r>
    </w:p>
    <w:p w:rsidR="00C51AAE" w:rsidRDefault="00C51AAE" w:rsidP="00C51AAE">
      <w:pPr>
        <w:tabs>
          <w:tab w:val="left" w:pos="8640"/>
          <w:tab w:val="left" w:pos="8730"/>
        </w:tabs>
        <w:ind w:right="720"/>
        <w:jc w:val="both"/>
        <w:rPr>
          <w:b/>
        </w:rPr>
      </w:pPr>
      <w:r>
        <w:rPr>
          <w:b/>
        </w:rPr>
        <w:t>The following employment is recommended to be approved:</w:t>
      </w:r>
    </w:p>
    <w:p w:rsidR="00C51AAE" w:rsidRPr="00466973" w:rsidRDefault="00C51AAE" w:rsidP="00853AD9">
      <w:pPr>
        <w:pStyle w:val="ListParagraph"/>
        <w:numPr>
          <w:ilvl w:val="0"/>
          <w:numId w:val="3"/>
        </w:numPr>
        <w:tabs>
          <w:tab w:val="left" w:pos="8640"/>
          <w:tab w:val="left" w:pos="8730"/>
        </w:tabs>
        <w:ind w:right="720"/>
        <w:jc w:val="both"/>
        <w:rPr>
          <w:b/>
        </w:rPr>
      </w:pPr>
      <w:r>
        <w:rPr>
          <w:b/>
        </w:rPr>
        <w:t xml:space="preserve">Gary Mock – </w:t>
      </w:r>
      <w:r>
        <w:t>Bus Driver for Coffee County Schools for the 2022-2023 school year.</w:t>
      </w:r>
    </w:p>
    <w:p w:rsidR="00C51AAE" w:rsidRPr="00466973" w:rsidRDefault="00C51AAE" w:rsidP="00853AD9">
      <w:pPr>
        <w:pStyle w:val="ListParagraph"/>
        <w:numPr>
          <w:ilvl w:val="0"/>
          <w:numId w:val="3"/>
        </w:numPr>
        <w:tabs>
          <w:tab w:val="left" w:pos="8640"/>
          <w:tab w:val="left" w:pos="8730"/>
        </w:tabs>
        <w:ind w:right="720"/>
        <w:jc w:val="both"/>
        <w:rPr>
          <w:b/>
        </w:rPr>
      </w:pPr>
      <w:r>
        <w:rPr>
          <w:b/>
        </w:rPr>
        <w:t xml:space="preserve">Donna </w:t>
      </w:r>
      <w:proofErr w:type="spellStart"/>
      <w:r>
        <w:rPr>
          <w:b/>
        </w:rPr>
        <w:t>Weatherington</w:t>
      </w:r>
      <w:proofErr w:type="spellEnd"/>
      <w:r>
        <w:rPr>
          <w:b/>
        </w:rPr>
        <w:t xml:space="preserve"> – </w:t>
      </w:r>
      <w:r>
        <w:t>Bus Driver for Coffee County Schools for the 2022-2023 school year.</w:t>
      </w:r>
    </w:p>
    <w:p w:rsidR="00C51AAE" w:rsidRPr="00466973" w:rsidRDefault="00C51AAE" w:rsidP="00853AD9">
      <w:pPr>
        <w:pStyle w:val="ListParagraph"/>
        <w:numPr>
          <w:ilvl w:val="0"/>
          <w:numId w:val="3"/>
        </w:numPr>
        <w:tabs>
          <w:tab w:val="left" w:pos="8640"/>
          <w:tab w:val="left" w:pos="8730"/>
        </w:tabs>
        <w:ind w:right="720"/>
        <w:jc w:val="both"/>
        <w:rPr>
          <w:b/>
        </w:rPr>
      </w:pPr>
      <w:r>
        <w:rPr>
          <w:b/>
        </w:rPr>
        <w:t xml:space="preserve">Cody Reeves – </w:t>
      </w:r>
      <w:r>
        <w:t>Bus Mechanic for Coffee County Schools.</w:t>
      </w:r>
    </w:p>
    <w:p w:rsidR="00AC49CF" w:rsidRPr="005D3D19" w:rsidRDefault="00AC49CF" w:rsidP="00AC49CF">
      <w:pPr>
        <w:tabs>
          <w:tab w:val="left" w:pos="8640"/>
          <w:tab w:val="left" w:pos="8730"/>
        </w:tabs>
        <w:ind w:right="720"/>
        <w:jc w:val="both"/>
        <w:rPr>
          <w:b/>
        </w:rPr>
      </w:pPr>
    </w:p>
    <w:p w:rsidR="001164DC" w:rsidRDefault="00C51AAE" w:rsidP="0023720B">
      <w:pPr>
        <w:jc w:val="both"/>
      </w:pPr>
      <w:r>
        <w:t xml:space="preserve">Mrs. </w:t>
      </w:r>
      <w:proofErr w:type="spellStart"/>
      <w:r>
        <w:t>Carr</w:t>
      </w:r>
      <w:proofErr w:type="spellEnd"/>
      <w:r w:rsidR="0023720B">
        <w:t xml:space="preserve"> made a motion to accept Mr</w:t>
      </w:r>
      <w:r w:rsidR="002306FF">
        <w:t>s</w:t>
      </w:r>
      <w:r w:rsidR="0023720B">
        <w:t xml:space="preserve">. </w:t>
      </w:r>
      <w:r w:rsidR="002306FF">
        <w:t>Cobb</w:t>
      </w:r>
      <w:r w:rsidR="0023720B">
        <w:t>’s recommendat</w:t>
      </w:r>
      <w:r w:rsidR="00D34CCA">
        <w:t>ion with a second by Mr</w:t>
      </w:r>
      <w:r>
        <w:t>s</w:t>
      </w:r>
      <w:r w:rsidR="001164DC">
        <w:t xml:space="preserve">. </w:t>
      </w:r>
      <w:r>
        <w:t>Massey</w:t>
      </w:r>
      <w:r w:rsidR="0023720B">
        <w:t xml:space="preserve"> and it passed unanimously.</w:t>
      </w:r>
    </w:p>
    <w:p w:rsidR="00C51AAE" w:rsidRDefault="00C51AAE" w:rsidP="0023720B">
      <w:pPr>
        <w:jc w:val="both"/>
      </w:pPr>
    </w:p>
    <w:p w:rsidR="00C51AAE" w:rsidRDefault="00C51AAE" w:rsidP="0023720B">
      <w:pPr>
        <w:jc w:val="both"/>
        <w:rPr>
          <w:b/>
        </w:rPr>
      </w:pPr>
      <w:r>
        <w:rPr>
          <w:b/>
        </w:rPr>
        <w:t>SUPERINTENDENT PAY ADJUSTMENT</w:t>
      </w:r>
    </w:p>
    <w:p w:rsidR="00C51AAE" w:rsidRPr="00C51AAE" w:rsidRDefault="00C51AAE" w:rsidP="0023720B">
      <w:pPr>
        <w:jc w:val="both"/>
      </w:pPr>
      <w:r>
        <w:lastRenderedPageBreak/>
        <w:t xml:space="preserve">Mr. McLeod recommended the board approve a 4% pay raise effective July 1, 2022 for the Superintendent.  A motion was made by Mrs. Massey to approve the raise with a second by Mr. </w:t>
      </w:r>
      <w:proofErr w:type="spellStart"/>
      <w:r>
        <w:t>McWaters</w:t>
      </w:r>
      <w:proofErr w:type="spellEnd"/>
      <w:r>
        <w:t xml:space="preserve"> and it passed unanimously.</w:t>
      </w:r>
    </w:p>
    <w:p w:rsidR="003725FB" w:rsidRDefault="003725FB" w:rsidP="0023720B">
      <w:pPr>
        <w:jc w:val="both"/>
        <w:rPr>
          <w:b/>
        </w:rPr>
      </w:pPr>
    </w:p>
    <w:p w:rsidR="001164DC" w:rsidRDefault="001164DC" w:rsidP="0023720B">
      <w:pPr>
        <w:jc w:val="both"/>
        <w:rPr>
          <w:b/>
        </w:rPr>
      </w:pPr>
      <w:r>
        <w:rPr>
          <w:b/>
        </w:rPr>
        <w:t>ACKNOWLEDGEMENTS</w:t>
      </w:r>
    </w:p>
    <w:p w:rsidR="00596F42" w:rsidRDefault="00C51AAE" w:rsidP="0023720B">
      <w:pPr>
        <w:jc w:val="both"/>
      </w:pPr>
      <w:r>
        <w:t>None</w:t>
      </w:r>
    </w:p>
    <w:p w:rsidR="00596F42" w:rsidRDefault="00596F42" w:rsidP="0023720B">
      <w:pPr>
        <w:jc w:val="both"/>
      </w:pPr>
    </w:p>
    <w:p w:rsidR="0055338A" w:rsidRDefault="00154FDA" w:rsidP="0023720B">
      <w:pPr>
        <w:jc w:val="both"/>
        <w:rPr>
          <w:b/>
        </w:rPr>
      </w:pPr>
      <w:r>
        <w:rPr>
          <w:b/>
        </w:rPr>
        <w:t>SUPERINTENDENT</w:t>
      </w:r>
      <w:r w:rsidR="0055338A">
        <w:rPr>
          <w:b/>
        </w:rPr>
        <w:t>’S COMMENTS</w:t>
      </w:r>
    </w:p>
    <w:p w:rsidR="00596F42" w:rsidRDefault="00C51AAE" w:rsidP="0023720B">
      <w:pPr>
        <w:jc w:val="both"/>
      </w:pPr>
      <w:r>
        <w:t>Mrs. Cobb informed board members that new employee orientation was earlier today and that it was a success.  She reminded board members</w:t>
      </w:r>
      <w:r w:rsidR="00853AD9">
        <w:t xml:space="preserve"> that they are invited to</w:t>
      </w:r>
      <w:r>
        <w:t xml:space="preserve"> Institute on Thursday, August 4 from </w:t>
      </w:r>
      <w:r w:rsidR="00853AD9">
        <w:t>7:30-11:30 at the New Brockton Farm Center.  Mrs. Cobb ended her comments by giving an update on the Strategic Plan.</w:t>
      </w:r>
    </w:p>
    <w:p w:rsidR="00853AD9" w:rsidRPr="00596F42" w:rsidRDefault="00853AD9" w:rsidP="0023720B">
      <w:pPr>
        <w:jc w:val="both"/>
      </w:pPr>
    </w:p>
    <w:p w:rsidR="0055338A" w:rsidRDefault="0055338A" w:rsidP="0023720B">
      <w:pPr>
        <w:jc w:val="both"/>
        <w:rPr>
          <w:b/>
        </w:rPr>
      </w:pPr>
      <w:r>
        <w:rPr>
          <w:b/>
        </w:rPr>
        <w:t>NOTICE OF NEXT REGULAR MEETING</w:t>
      </w:r>
    </w:p>
    <w:p w:rsidR="0055338A" w:rsidRDefault="0055338A" w:rsidP="0023720B">
      <w:pPr>
        <w:jc w:val="both"/>
      </w:pPr>
      <w:r>
        <w:t>The next regular</w:t>
      </w:r>
      <w:r w:rsidR="00BC0E7A">
        <w:t xml:space="preserve"> meeting will </w:t>
      </w:r>
      <w:r w:rsidR="00853AD9">
        <w:t>be held August 4</w:t>
      </w:r>
      <w:r>
        <w:t>, 2022, 5:30 p.m.</w:t>
      </w:r>
    </w:p>
    <w:p w:rsidR="0055338A" w:rsidRPr="005D3D19" w:rsidRDefault="0055338A" w:rsidP="0023720B">
      <w:pPr>
        <w:jc w:val="both"/>
      </w:pPr>
    </w:p>
    <w:p w:rsidR="003A6653" w:rsidRDefault="0055338A" w:rsidP="00CB4ECC">
      <w:pPr>
        <w:jc w:val="both"/>
        <w:rPr>
          <w:b/>
        </w:rPr>
      </w:pPr>
      <w:r>
        <w:rPr>
          <w:b/>
        </w:rPr>
        <w:t>A</w:t>
      </w:r>
      <w:r w:rsidR="003A6653">
        <w:rPr>
          <w:b/>
        </w:rPr>
        <w:t>DJOURN</w:t>
      </w:r>
    </w:p>
    <w:p w:rsidR="006E6B59" w:rsidRDefault="003A6653" w:rsidP="00342E06">
      <w:pPr>
        <w:jc w:val="both"/>
      </w:pPr>
      <w:r>
        <w:t>There being no further business, the meeting adjourned.</w:t>
      </w:r>
    </w:p>
    <w:sectPr w:rsidR="006E6B59" w:rsidSect="00BF4FA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720" w:right="720" w:bottom="720" w:left="72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05FE6" w:rsidRDefault="00905FE6" w:rsidP="00905FE6">
      <w:r>
        <w:separator/>
      </w:r>
    </w:p>
  </w:endnote>
  <w:endnote w:type="continuationSeparator" w:id="0">
    <w:p w:rsidR="00905FE6" w:rsidRDefault="00905FE6" w:rsidP="00905F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3D19" w:rsidRDefault="005D3D1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3D19" w:rsidRDefault="005D3D1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3D19" w:rsidRDefault="005D3D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05FE6" w:rsidRDefault="00905FE6" w:rsidP="00905FE6">
      <w:r>
        <w:separator/>
      </w:r>
    </w:p>
  </w:footnote>
  <w:footnote w:type="continuationSeparator" w:id="0">
    <w:p w:rsidR="00905FE6" w:rsidRDefault="00905FE6" w:rsidP="00905F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3D19" w:rsidRDefault="005D3D1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529879915"/>
      <w:docPartObj>
        <w:docPartGallery w:val="Watermarks"/>
        <w:docPartUnique/>
      </w:docPartObj>
    </w:sdtPr>
    <w:sdtEndPr/>
    <w:sdtContent>
      <w:p w:rsidR="00905FE6" w:rsidRDefault="00A9524F">
        <w:pPr>
          <w:pStyle w:val="Header"/>
        </w:pPr>
        <w:r>
          <w:rPr>
            <w:noProof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77825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3D19" w:rsidRDefault="005D3D1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837A20"/>
    <w:multiLevelType w:val="hybridMultilevel"/>
    <w:tmpl w:val="F760B2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707A18"/>
    <w:multiLevelType w:val="hybridMultilevel"/>
    <w:tmpl w:val="E1B67E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56418A"/>
    <w:multiLevelType w:val="hybridMultilevel"/>
    <w:tmpl w:val="E74C0B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77826"/>
    <o:shapelayout v:ext="edit">
      <o:idmap v:ext="edit" data="76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ytTQysDQyNTEHcpR0lIJTi4sz8/NACkwNagH+4oueLQAAAA=="/>
  </w:docVars>
  <w:rsids>
    <w:rsidRoot w:val="00342E06"/>
    <w:rsid w:val="00005FE6"/>
    <w:rsid w:val="000067B9"/>
    <w:rsid w:val="00006B2E"/>
    <w:rsid w:val="00010588"/>
    <w:rsid w:val="00012164"/>
    <w:rsid w:val="0001313B"/>
    <w:rsid w:val="0002168D"/>
    <w:rsid w:val="00032470"/>
    <w:rsid w:val="000430EF"/>
    <w:rsid w:val="00044FC9"/>
    <w:rsid w:val="00052F67"/>
    <w:rsid w:val="00054606"/>
    <w:rsid w:val="00056A1A"/>
    <w:rsid w:val="000600D0"/>
    <w:rsid w:val="00061CD8"/>
    <w:rsid w:val="000705CF"/>
    <w:rsid w:val="000710EA"/>
    <w:rsid w:val="0007190A"/>
    <w:rsid w:val="000759A7"/>
    <w:rsid w:val="0008231A"/>
    <w:rsid w:val="00082323"/>
    <w:rsid w:val="000839B8"/>
    <w:rsid w:val="00085642"/>
    <w:rsid w:val="00095C4F"/>
    <w:rsid w:val="00096D4E"/>
    <w:rsid w:val="000A191B"/>
    <w:rsid w:val="000A5D59"/>
    <w:rsid w:val="000B111C"/>
    <w:rsid w:val="000B3810"/>
    <w:rsid w:val="000B687C"/>
    <w:rsid w:val="000B7541"/>
    <w:rsid w:val="000C207E"/>
    <w:rsid w:val="000C4556"/>
    <w:rsid w:val="000D19D9"/>
    <w:rsid w:val="000D5D7C"/>
    <w:rsid w:val="000E1C87"/>
    <w:rsid w:val="000E2606"/>
    <w:rsid w:val="000E3FCE"/>
    <w:rsid w:val="000E4EBE"/>
    <w:rsid w:val="000F5C3A"/>
    <w:rsid w:val="00103C59"/>
    <w:rsid w:val="00105DA6"/>
    <w:rsid w:val="00105FEE"/>
    <w:rsid w:val="00107F21"/>
    <w:rsid w:val="00113F9D"/>
    <w:rsid w:val="001164DC"/>
    <w:rsid w:val="0012080C"/>
    <w:rsid w:val="001216BE"/>
    <w:rsid w:val="0012775F"/>
    <w:rsid w:val="00130BD8"/>
    <w:rsid w:val="001428A0"/>
    <w:rsid w:val="00152C29"/>
    <w:rsid w:val="00154FDA"/>
    <w:rsid w:val="00161100"/>
    <w:rsid w:val="00162E1C"/>
    <w:rsid w:val="0016385D"/>
    <w:rsid w:val="00163FE3"/>
    <w:rsid w:val="00173098"/>
    <w:rsid w:val="0017423B"/>
    <w:rsid w:val="0017627B"/>
    <w:rsid w:val="0018257E"/>
    <w:rsid w:val="001851F1"/>
    <w:rsid w:val="00186F41"/>
    <w:rsid w:val="001909FF"/>
    <w:rsid w:val="00193FDF"/>
    <w:rsid w:val="001A10B9"/>
    <w:rsid w:val="001B0D20"/>
    <w:rsid w:val="001B2B44"/>
    <w:rsid w:val="001B5B1D"/>
    <w:rsid w:val="001C0205"/>
    <w:rsid w:val="001C50F6"/>
    <w:rsid w:val="001D14DE"/>
    <w:rsid w:val="001D16EC"/>
    <w:rsid w:val="001D2048"/>
    <w:rsid w:val="001D7DF9"/>
    <w:rsid w:val="001E208E"/>
    <w:rsid w:val="001E385C"/>
    <w:rsid w:val="001E39B8"/>
    <w:rsid w:val="001E55C7"/>
    <w:rsid w:val="001E63E9"/>
    <w:rsid w:val="001F4084"/>
    <w:rsid w:val="001F71FD"/>
    <w:rsid w:val="00200EB7"/>
    <w:rsid w:val="002174BE"/>
    <w:rsid w:val="00220DB3"/>
    <w:rsid w:val="00221A04"/>
    <w:rsid w:val="00222B23"/>
    <w:rsid w:val="00223CF7"/>
    <w:rsid w:val="002306FF"/>
    <w:rsid w:val="00230C43"/>
    <w:rsid w:val="002310A3"/>
    <w:rsid w:val="00233321"/>
    <w:rsid w:val="0023720B"/>
    <w:rsid w:val="002415F7"/>
    <w:rsid w:val="00250A84"/>
    <w:rsid w:val="0025167D"/>
    <w:rsid w:val="00253ED9"/>
    <w:rsid w:val="00255805"/>
    <w:rsid w:val="00256586"/>
    <w:rsid w:val="00261554"/>
    <w:rsid w:val="002630B3"/>
    <w:rsid w:val="00266F85"/>
    <w:rsid w:val="0028126B"/>
    <w:rsid w:val="00281442"/>
    <w:rsid w:val="002903F1"/>
    <w:rsid w:val="002914A4"/>
    <w:rsid w:val="002922E8"/>
    <w:rsid w:val="00297CBC"/>
    <w:rsid w:val="002A35E8"/>
    <w:rsid w:val="002A7452"/>
    <w:rsid w:val="002B06E7"/>
    <w:rsid w:val="002B0EED"/>
    <w:rsid w:val="002C1086"/>
    <w:rsid w:val="002C4122"/>
    <w:rsid w:val="002D0829"/>
    <w:rsid w:val="002D12A1"/>
    <w:rsid w:val="002D227E"/>
    <w:rsid w:val="002E3CA2"/>
    <w:rsid w:val="002E6301"/>
    <w:rsid w:val="002F36FE"/>
    <w:rsid w:val="002F4515"/>
    <w:rsid w:val="003016BA"/>
    <w:rsid w:val="00301AFA"/>
    <w:rsid w:val="00301C4C"/>
    <w:rsid w:val="003036FE"/>
    <w:rsid w:val="00306D90"/>
    <w:rsid w:val="0031231B"/>
    <w:rsid w:val="0031245A"/>
    <w:rsid w:val="00314C8D"/>
    <w:rsid w:val="0031510D"/>
    <w:rsid w:val="00320B8E"/>
    <w:rsid w:val="0033435B"/>
    <w:rsid w:val="00341725"/>
    <w:rsid w:val="00342E06"/>
    <w:rsid w:val="003569B3"/>
    <w:rsid w:val="00356CDD"/>
    <w:rsid w:val="00357C55"/>
    <w:rsid w:val="00362F14"/>
    <w:rsid w:val="00363F44"/>
    <w:rsid w:val="00366A09"/>
    <w:rsid w:val="003725FB"/>
    <w:rsid w:val="003730F7"/>
    <w:rsid w:val="003813F8"/>
    <w:rsid w:val="00383345"/>
    <w:rsid w:val="00394E43"/>
    <w:rsid w:val="003A02B6"/>
    <w:rsid w:val="003A0C1D"/>
    <w:rsid w:val="003A1A17"/>
    <w:rsid w:val="003A43F2"/>
    <w:rsid w:val="003A4D46"/>
    <w:rsid w:val="003A6653"/>
    <w:rsid w:val="003A6785"/>
    <w:rsid w:val="003B1937"/>
    <w:rsid w:val="003B4CF7"/>
    <w:rsid w:val="003C0331"/>
    <w:rsid w:val="003C6508"/>
    <w:rsid w:val="003C78F1"/>
    <w:rsid w:val="003C7B15"/>
    <w:rsid w:val="003D1A97"/>
    <w:rsid w:val="003D1EAA"/>
    <w:rsid w:val="003D2CD6"/>
    <w:rsid w:val="003D3DBA"/>
    <w:rsid w:val="003D4806"/>
    <w:rsid w:val="003D62E8"/>
    <w:rsid w:val="003E0E55"/>
    <w:rsid w:val="003E37CD"/>
    <w:rsid w:val="003E5741"/>
    <w:rsid w:val="003E6002"/>
    <w:rsid w:val="003E7B8A"/>
    <w:rsid w:val="003F01B0"/>
    <w:rsid w:val="003F0957"/>
    <w:rsid w:val="003F499D"/>
    <w:rsid w:val="003F637F"/>
    <w:rsid w:val="00400DF8"/>
    <w:rsid w:val="00412EB4"/>
    <w:rsid w:val="004217A5"/>
    <w:rsid w:val="00422AD9"/>
    <w:rsid w:val="004329B2"/>
    <w:rsid w:val="00452927"/>
    <w:rsid w:val="004538D5"/>
    <w:rsid w:val="0046428D"/>
    <w:rsid w:val="00466E97"/>
    <w:rsid w:val="00481E24"/>
    <w:rsid w:val="00486154"/>
    <w:rsid w:val="00492436"/>
    <w:rsid w:val="0049412B"/>
    <w:rsid w:val="004948C7"/>
    <w:rsid w:val="004956A9"/>
    <w:rsid w:val="00497321"/>
    <w:rsid w:val="0049738F"/>
    <w:rsid w:val="004A1FC6"/>
    <w:rsid w:val="004A433A"/>
    <w:rsid w:val="004A5A97"/>
    <w:rsid w:val="004B116B"/>
    <w:rsid w:val="004B5C1C"/>
    <w:rsid w:val="004B61A3"/>
    <w:rsid w:val="004B7883"/>
    <w:rsid w:val="004C218D"/>
    <w:rsid w:val="004D1247"/>
    <w:rsid w:val="004D1CE0"/>
    <w:rsid w:val="004E2F39"/>
    <w:rsid w:val="004E68DC"/>
    <w:rsid w:val="004F249A"/>
    <w:rsid w:val="004F2D7F"/>
    <w:rsid w:val="004F7E32"/>
    <w:rsid w:val="00505442"/>
    <w:rsid w:val="00505705"/>
    <w:rsid w:val="0050683A"/>
    <w:rsid w:val="00513DA1"/>
    <w:rsid w:val="00522DBE"/>
    <w:rsid w:val="00527828"/>
    <w:rsid w:val="0053351A"/>
    <w:rsid w:val="005409D0"/>
    <w:rsid w:val="0054277D"/>
    <w:rsid w:val="0054334C"/>
    <w:rsid w:val="00550492"/>
    <w:rsid w:val="00552DB1"/>
    <w:rsid w:val="005532C8"/>
    <w:rsid w:val="0055338A"/>
    <w:rsid w:val="00560BC6"/>
    <w:rsid w:val="005718CB"/>
    <w:rsid w:val="00572592"/>
    <w:rsid w:val="00574384"/>
    <w:rsid w:val="00576CC0"/>
    <w:rsid w:val="0057793C"/>
    <w:rsid w:val="0059061A"/>
    <w:rsid w:val="00591C15"/>
    <w:rsid w:val="00596F42"/>
    <w:rsid w:val="005A4C01"/>
    <w:rsid w:val="005A783C"/>
    <w:rsid w:val="005B4CDE"/>
    <w:rsid w:val="005B5CBD"/>
    <w:rsid w:val="005B6D60"/>
    <w:rsid w:val="005C2F58"/>
    <w:rsid w:val="005C4296"/>
    <w:rsid w:val="005C766F"/>
    <w:rsid w:val="005D3D19"/>
    <w:rsid w:val="005D473E"/>
    <w:rsid w:val="005E413A"/>
    <w:rsid w:val="005E5257"/>
    <w:rsid w:val="005E5410"/>
    <w:rsid w:val="005F0679"/>
    <w:rsid w:val="005F4541"/>
    <w:rsid w:val="006115C2"/>
    <w:rsid w:val="00614886"/>
    <w:rsid w:val="00615EC0"/>
    <w:rsid w:val="00617508"/>
    <w:rsid w:val="00626BAE"/>
    <w:rsid w:val="00627CAD"/>
    <w:rsid w:val="00630B50"/>
    <w:rsid w:val="00630D88"/>
    <w:rsid w:val="00634FF3"/>
    <w:rsid w:val="006442D6"/>
    <w:rsid w:val="0065404E"/>
    <w:rsid w:val="00662044"/>
    <w:rsid w:val="00663FC2"/>
    <w:rsid w:val="006806C4"/>
    <w:rsid w:val="00682BDD"/>
    <w:rsid w:val="00686F2D"/>
    <w:rsid w:val="00694ECD"/>
    <w:rsid w:val="00696492"/>
    <w:rsid w:val="006A0B1F"/>
    <w:rsid w:val="006B0750"/>
    <w:rsid w:val="006B090F"/>
    <w:rsid w:val="006B1319"/>
    <w:rsid w:val="006B3EC3"/>
    <w:rsid w:val="006B5FC8"/>
    <w:rsid w:val="006C4AD5"/>
    <w:rsid w:val="006C6694"/>
    <w:rsid w:val="006D25AD"/>
    <w:rsid w:val="006D34CA"/>
    <w:rsid w:val="006D6776"/>
    <w:rsid w:val="006E000B"/>
    <w:rsid w:val="006E11C9"/>
    <w:rsid w:val="006E4343"/>
    <w:rsid w:val="006E6B59"/>
    <w:rsid w:val="006E76FB"/>
    <w:rsid w:val="006F0949"/>
    <w:rsid w:val="006F5529"/>
    <w:rsid w:val="006F709C"/>
    <w:rsid w:val="0070220F"/>
    <w:rsid w:val="00703128"/>
    <w:rsid w:val="00707F9E"/>
    <w:rsid w:val="00712EA5"/>
    <w:rsid w:val="00715639"/>
    <w:rsid w:val="00721717"/>
    <w:rsid w:val="007237B6"/>
    <w:rsid w:val="0073131A"/>
    <w:rsid w:val="00732480"/>
    <w:rsid w:val="00732D30"/>
    <w:rsid w:val="00733041"/>
    <w:rsid w:val="007350DE"/>
    <w:rsid w:val="00742874"/>
    <w:rsid w:val="00745663"/>
    <w:rsid w:val="007475FE"/>
    <w:rsid w:val="007539C8"/>
    <w:rsid w:val="00782554"/>
    <w:rsid w:val="007868D3"/>
    <w:rsid w:val="00790730"/>
    <w:rsid w:val="00795A2B"/>
    <w:rsid w:val="007A3E4A"/>
    <w:rsid w:val="007B31C4"/>
    <w:rsid w:val="007B38A8"/>
    <w:rsid w:val="007B525D"/>
    <w:rsid w:val="007B5E9F"/>
    <w:rsid w:val="007C495A"/>
    <w:rsid w:val="007D1556"/>
    <w:rsid w:val="007D3CD5"/>
    <w:rsid w:val="007D488F"/>
    <w:rsid w:val="007E3820"/>
    <w:rsid w:val="007E57CC"/>
    <w:rsid w:val="007E793C"/>
    <w:rsid w:val="007F3FD0"/>
    <w:rsid w:val="007F4733"/>
    <w:rsid w:val="00801D24"/>
    <w:rsid w:val="00804D55"/>
    <w:rsid w:val="00805A98"/>
    <w:rsid w:val="00814B56"/>
    <w:rsid w:val="008202F3"/>
    <w:rsid w:val="00822606"/>
    <w:rsid w:val="00824046"/>
    <w:rsid w:val="00825390"/>
    <w:rsid w:val="008320BB"/>
    <w:rsid w:val="00832E82"/>
    <w:rsid w:val="0083683B"/>
    <w:rsid w:val="0083728C"/>
    <w:rsid w:val="00841107"/>
    <w:rsid w:val="00847A28"/>
    <w:rsid w:val="00847E86"/>
    <w:rsid w:val="00853AD9"/>
    <w:rsid w:val="008576BF"/>
    <w:rsid w:val="00867B18"/>
    <w:rsid w:val="00874723"/>
    <w:rsid w:val="0087571E"/>
    <w:rsid w:val="00875A29"/>
    <w:rsid w:val="008838BD"/>
    <w:rsid w:val="008857B4"/>
    <w:rsid w:val="0089313F"/>
    <w:rsid w:val="008979D9"/>
    <w:rsid w:val="008B3B5A"/>
    <w:rsid w:val="008B5482"/>
    <w:rsid w:val="008C2188"/>
    <w:rsid w:val="008C30DD"/>
    <w:rsid w:val="008D4AF1"/>
    <w:rsid w:val="008D4B3B"/>
    <w:rsid w:val="008D4F4F"/>
    <w:rsid w:val="008E4245"/>
    <w:rsid w:val="008F2410"/>
    <w:rsid w:val="008F712A"/>
    <w:rsid w:val="009002C9"/>
    <w:rsid w:val="00901156"/>
    <w:rsid w:val="009030B9"/>
    <w:rsid w:val="00905FE6"/>
    <w:rsid w:val="00911076"/>
    <w:rsid w:val="009127F5"/>
    <w:rsid w:val="009222B2"/>
    <w:rsid w:val="00934A05"/>
    <w:rsid w:val="00934A5B"/>
    <w:rsid w:val="00934BCE"/>
    <w:rsid w:val="00937EEA"/>
    <w:rsid w:val="00950D96"/>
    <w:rsid w:val="00957BA7"/>
    <w:rsid w:val="00960180"/>
    <w:rsid w:val="009610AF"/>
    <w:rsid w:val="00971953"/>
    <w:rsid w:val="00975120"/>
    <w:rsid w:val="00975FCD"/>
    <w:rsid w:val="009807DB"/>
    <w:rsid w:val="009825E2"/>
    <w:rsid w:val="009856E1"/>
    <w:rsid w:val="00996B48"/>
    <w:rsid w:val="009A23C0"/>
    <w:rsid w:val="009B2F2F"/>
    <w:rsid w:val="009B2F94"/>
    <w:rsid w:val="009B584F"/>
    <w:rsid w:val="009B62BD"/>
    <w:rsid w:val="009C0091"/>
    <w:rsid w:val="009C026C"/>
    <w:rsid w:val="009D051D"/>
    <w:rsid w:val="009D7404"/>
    <w:rsid w:val="009E0C9F"/>
    <w:rsid w:val="009E3448"/>
    <w:rsid w:val="009E3C82"/>
    <w:rsid w:val="009F1116"/>
    <w:rsid w:val="009F1A7C"/>
    <w:rsid w:val="00A00F80"/>
    <w:rsid w:val="00A074D1"/>
    <w:rsid w:val="00A17458"/>
    <w:rsid w:val="00A211AA"/>
    <w:rsid w:val="00A215CB"/>
    <w:rsid w:val="00A236CE"/>
    <w:rsid w:val="00A25643"/>
    <w:rsid w:val="00A30958"/>
    <w:rsid w:val="00A345EF"/>
    <w:rsid w:val="00A3522D"/>
    <w:rsid w:val="00A37890"/>
    <w:rsid w:val="00A4291C"/>
    <w:rsid w:val="00A46FB4"/>
    <w:rsid w:val="00A609C4"/>
    <w:rsid w:val="00A61ADD"/>
    <w:rsid w:val="00A63358"/>
    <w:rsid w:val="00A63B4E"/>
    <w:rsid w:val="00A643A0"/>
    <w:rsid w:val="00A65E4A"/>
    <w:rsid w:val="00A712E3"/>
    <w:rsid w:val="00A72380"/>
    <w:rsid w:val="00A726D8"/>
    <w:rsid w:val="00A7509E"/>
    <w:rsid w:val="00A81ACC"/>
    <w:rsid w:val="00A81B8F"/>
    <w:rsid w:val="00A82426"/>
    <w:rsid w:val="00A869CD"/>
    <w:rsid w:val="00A933C1"/>
    <w:rsid w:val="00A9524F"/>
    <w:rsid w:val="00A96387"/>
    <w:rsid w:val="00AA291A"/>
    <w:rsid w:val="00AA4AA5"/>
    <w:rsid w:val="00AB4757"/>
    <w:rsid w:val="00AC414C"/>
    <w:rsid w:val="00AC49CF"/>
    <w:rsid w:val="00AD38B0"/>
    <w:rsid w:val="00AD439C"/>
    <w:rsid w:val="00AD704D"/>
    <w:rsid w:val="00AE7FFB"/>
    <w:rsid w:val="00AF0152"/>
    <w:rsid w:val="00AF1B6D"/>
    <w:rsid w:val="00AF1DB2"/>
    <w:rsid w:val="00AF2A2C"/>
    <w:rsid w:val="00AF4CA9"/>
    <w:rsid w:val="00AF557A"/>
    <w:rsid w:val="00AF6403"/>
    <w:rsid w:val="00B00E1C"/>
    <w:rsid w:val="00B05231"/>
    <w:rsid w:val="00B322BD"/>
    <w:rsid w:val="00B338B4"/>
    <w:rsid w:val="00B343D3"/>
    <w:rsid w:val="00B35F4A"/>
    <w:rsid w:val="00B47FED"/>
    <w:rsid w:val="00B61AE9"/>
    <w:rsid w:val="00B64806"/>
    <w:rsid w:val="00B7095A"/>
    <w:rsid w:val="00B73423"/>
    <w:rsid w:val="00B83C2C"/>
    <w:rsid w:val="00B87A0E"/>
    <w:rsid w:val="00B9326D"/>
    <w:rsid w:val="00B93483"/>
    <w:rsid w:val="00B968A3"/>
    <w:rsid w:val="00B96CB3"/>
    <w:rsid w:val="00BA282E"/>
    <w:rsid w:val="00BA47A2"/>
    <w:rsid w:val="00BB109F"/>
    <w:rsid w:val="00BB2AB4"/>
    <w:rsid w:val="00BB386D"/>
    <w:rsid w:val="00BB4303"/>
    <w:rsid w:val="00BB7647"/>
    <w:rsid w:val="00BC0E7A"/>
    <w:rsid w:val="00BD2B22"/>
    <w:rsid w:val="00BD2F3C"/>
    <w:rsid w:val="00BD6F37"/>
    <w:rsid w:val="00BE3067"/>
    <w:rsid w:val="00BE370B"/>
    <w:rsid w:val="00BE524D"/>
    <w:rsid w:val="00BE5D27"/>
    <w:rsid w:val="00BF283C"/>
    <w:rsid w:val="00BF4FA3"/>
    <w:rsid w:val="00BF6E4F"/>
    <w:rsid w:val="00C01C77"/>
    <w:rsid w:val="00C0687F"/>
    <w:rsid w:val="00C071DE"/>
    <w:rsid w:val="00C23D31"/>
    <w:rsid w:val="00C245DF"/>
    <w:rsid w:val="00C24795"/>
    <w:rsid w:val="00C24BA5"/>
    <w:rsid w:val="00C35092"/>
    <w:rsid w:val="00C3668C"/>
    <w:rsid w:val="00C37757"/>
    <w:rsid w:val="00C5180C"/>
    <w:rsid w:val="00C51AAE"/>
    <w:rsid w:val="00C543D3"/>
    <w:rsid w:val="00C57C90"/>
    <w:rsid w:val="00C66BF1"/>
    <w:rsid w:val="00C67438"/>
    <w:rsid w:val="00C70A3A"/>
    <w:rsid w:val="00C71818"/>
    <w:rsid w:val="00C76D0A"/>
    <w:rsid w:val="00C827C0"/>
    <w:rsid w:val="00C85077"/>
    <w:rsid w:val="00C863D1"/>
    <w:rsid w:val="00C952E3"/>
    <w:rsid w:val="00CA2430"/>
    <w:rsid w:val="00CA4C76"/>
    <w:rsid w:val="00CB1BED"/>
    <w:rsid w:val="00CB2385"/>
    <w:rsid w:val="00CB239D"/>
    <w:rsid w:val="00CB4ECC"/>
    <w:rsid w:val="00CB557E"/>
    <w:rsid w:val="00CB6297"/>
    <w:rsid w:val="00CC38FC"/>
    <w:rsid w:val="00CC3BD9"/>
    <w:rsid w:val="00CC7F68"/>
    <w:rsid w:val="00CD18F6"/>
    <w:rsid w:val="00CD3702"/>
    <w:rsid w:val="00CD7390"/>
    <w:rsid w:val="00CE30A2"/>
    <w:rsid w:val="00CE3D8D"/>
    <w:rsid w:val="00CE6512"/>
    <w:rsid w:val="00CF3D09"/>
    <w:rsid w:val="00CF4974"/>
    <w:rsid w:val="00D03957"/>
    <w:rsid w:val="00D0439C"/>
    <w:rsid w:val="00D057E2"/>
    <w:rsid w:val="00D161FC"/>
    <w:rsid w:val="00D1760E"/>
    <w:rsid w:val="00D201D7"/>
    <w:rsid w:val="00D21AAE"/>
    <w:rsid w:val="00D25136"/>
    <w:rsid w:val="00D277F3"/>
    <w:rsid w:val="00D343F3"/>
    <w:rsid w:val="00D34462"/>
    <w:rsid w:val="00D34CCA"/>
    <w:rsid w:val="00D36153"/>
    <w:rsid w:val="00D50E32"/>
    <w:rsid w:val="00D51B04"/>
    <w:rsid w:val="00D5564F"/>
    <w:rsid w:val="00D60694"/>
    <w:rsid w:val="00D80983"/>
    <w:rsid w:val="00D8463E"/>
    <w:rsid w:val="00D84696"/>
    <w:rsid w:val="00D86F18"/>
    <w:rsid w:val="00D87EC6"/>
    <w:rsid w:val="00D90531"/>
    <w:rsid w:val="00D9056D"/>
    <w:rsid w:val="00D941D4"/>
    <w:rsid w:val="00D972B7"/>
    <w:rsid w:val="00D97FA5"/>
    <w:rsid w:val="00DA0588"/>
    <w:rsid w:val="00DA73BB"/>
    <w:rsid w:val="00DB05A3"/>
    <w:rsid w:val="00DC4C6F"/>
    <w:rsid w:val="00DC6285"/>
    <w:rsid w:val="00DC787E"/>
    <w:rsid w:val="00DD2F36"/>
    <w:rsid w:val="00DD77C2"/>
    <w:rsid w:val="00DE0ECB"/>
    <w:rsid w:val="00DE15F3"/>
    <w:rsid w:val="00DE19A1"/>
    <w:rsid w:val="00DE1CF6"/>
    <w:rsid w:val="00DE1D65"/>
    <w:rsid w:val="00DE4CA3"/>
    <w:rsid w:val="00DE6D96"/>
    <w:rsid w:val="00DE7C19"/>
    <w:rsid w:val="00DF0965"/>
    <w:rsid w:val="00DF24E2"/>
    <w:rsid w:val="00DF4B3E"/>
    <w:rsid w:val="00DF4C9F"/>
    <w:rsid w:val="00E03AAE"/>
    <w:rsid w:val="00E235C1"/>
    <w:rsid w:val="00E24424"/>
    <w:rsid w:val="00E27AF2"/>
    <w:rsid w:val="00E30DBB"/>
    <w:rsid w:val="00E32215"/>
    <w:rsid w:val="00E429BA"/>
    <w:rsid w:val="00E45146"/>
    <w:rsid w:val="00E504A2"/>
    <w:rsid w:val="00E51F65"/>
    <w:rsid w:val="00E55579"/>
    <w:rsid w:val="00E66301"/>
    <w:rsid w:val="00E676D5"/>
    <w:rsid w:val="00E70D1F"/>
    <w:rsid w:val="00E8124B"/>
    <w:rsid w:val="00E85674"/>
    <w:rsid w:val="00E8630C"/>
    <w:rsid w:val="00E86427"/>
    <w:rsid w:val="00E87F1F"/>
    <w:rsid w:val="00E90941"/>
    <w:rsid w:val="00E92E00"/>
    <w:rsid w:val="00EA2C8D"/>
    <w:rsid w:val="00EA31B6"/>
    <w:rsid w:val="00EA3280"/>
    <w:rsid w:val="00EA3A91"/>
    <w:rsid w:val="00EA79B0"/>
    <w:rsid w:val="00EB0BD1"/>
    <w:rsid w:val="00EB1889"/>
    <w:rsid w:val="00EB4CA7"/>
    <w:rsid w:val="00EB7F25"/>
    <w:rsid w:val="00EC1476"/>
    <w:rsid w:val="00EC2685"/>
    <w:rsid w:val="00EC58F7"/>
    <w:rsid w:val="00EC60D0"/>
    <w:rsid w:val="00ED2DE6"/>
    <w:rsid w:val="00EF31BE"/>
    <w:rsid w:val="00EF5835"/>
    <w:rsid w:val="00EF5DC9"/>
    <w:rsid w:val="00EF66EA"/>
    <w:rsid w:val="00F041F8"/>
    <w:rsid w:val="00F17FE4"/>
    <w:rsid w:val="00F21B83"/>
    <w:rsid w:val="00F23599"/>
    <w:rsid w:val="00F26447"/>
    <w:rsid w:val="00F27EF8"/>
    <w:rsid w:val="00F34950"/>
    <w:rsid w:val="00F3652E"/>
    <w:rsid w:val="00F37C68"/>
    <w:rsid w:val="00F428CE"/>
    <w:rsid w:val="00F511B2"/>
    <w:rsid w:val="00F547AB"/>
    <w:rsid w:val="00F57F46"/>
    <w:rsid w:val="00F60CEF"/>
    <w:rsid w:val="00F657F8"/>
    <w:rsid w:val="00F733B9"/>
    <w:rsid w:val="00F848C7"/>
    <w:rsid w:val="00F914F7"/>
    <w:rsid w:val="00FA7768"/>
    <w:rsid w:val="00FB2A4D"/>
    <w:rsid w:val="00FB355F"/>
    <w:rsid w:val="00FB4A5F"/>
    <w:rsid w:val="00FC541B"/>
    <w:rsid w:val="00FD67C1"/>
    <w:rsid w:val="00FE7E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7826"/>
    <o:shapelayout v:ext="edit">
      <o:idmap v:ext="edit" data="1"/>
    </o:shapelayout>
  </w:shapeDefaults>
  <w:decimalSymbol w:val="."/>
  <w:listSeparator w:val=","/>
  <w14:docId w14:val="7206CB9D"/>
  <w15:chartTrackingRefBased/>
  <w15:docId w15:val="{9E5FED84-2E78-48A7-BD25-3E0437F1B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42E0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342E06"/>
    <w:pPr>
      <w:keepNext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42E06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odyText">
    <w:name w:val="Body Text"/>
    <w:basedOn w:val="Normal"/>
    <w:link w:val="BodyTextChar"/>
    <w:unhideWhenUsed/>
    <w:rsid w:val="00342E06"/>
    <w:pPr>
      <w:jc w:val="both"/>
    </w:pPr>
  </w:style>
  <w:style w:type="character" w:customStyle="1" w:styleId="BodyTextChar">
    <w:name w:val="Body Text Char"/>
    <w:basedOn w:val="DefaultParagraphFont"/>
    <w:link w:val="BodyText"/>
    <w:rsid w:val="00342E06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342E06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905FE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905FE6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905FE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05FE6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8232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2323"/>
    <w:rPr>
      <w:rFonts w:ascii="Segoe UI" w:eastAsia="Times New Roman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193FDF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193FDF"/>
    <w:rPr>
      <w:color w:val="0000FF"/>
      <w:u w:val="single"/>
    </w:rPr>
  </w:style>
  <w:style w:type="table" w:styleId="TableGrid">
    <w:name w:val="Table Grid"/>
    <w:basedOn w:val="TableNormal"/>
    <w:rsid w:val="00E27AF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72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4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1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47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59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8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8246F2-0F43-470C-A152-6BD5A01908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2</Pages>
  <Words>385</Words>
  <Characters>219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na Hataway</dc:creator>
  <cp:keywords/>
  <dc:description/>
  <cp:lastModifiedBy>Kendra Thomas</cp:lastModifiedBy>
  <cp:revision>12</cp:revision>
  <cp:lastPrinted>2022-04-21T20:13:00Z</cp:lastPrinted>
  <dcterms:created xsi:type="dcterms:W3CDTF">2022-05-10T18:41:00Z</dcterms:created>
  <dcterms:modified xsi:type="dcterms:W3CDTF">2022-07-21T20:54:00Z</dcterms:modified>
</cp:coreProperties>
</file>